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Pakistan</w:t>
      </w:r>
      <w:r>
        <w:t xml:space="preserve"> </w:t>
      </w:r>
      <w:r>
        <w:t xml:space="preserve">Islamabad</w:t>
      </w:r>
    </w:p>
    <w:bookmarkStart w:id="21" w:name="cover-letter-for-carpenter-position"/>
    <w:p>
      <w:pPr>
        <w:pStyle w:val="Heading1"/>
      </w:pPr>
      <w:r>
        <w:t xml:space="preserve">Cover Letter for Carpenter Position</w:t>
      </w:r>
    </w:p>
    <w:p>
      <w:pPr>
        <w:pStyle w:val="FirstParagraph"/>
      </w:pPr>
      <w:r>
        <w:t xml:space="preserve">[Your Name]</w:t>
      </w:r>
      <w:r>
        <w:br/>
      </w:r>
      <w:r>
        <w:t xml:space="preserve">[Your Address]</w:t>
      </w:r>
      <w:r>
        <w:br/>
      </w:r>
      <w:r>
        <w:t xml:space="preserve">[City,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Islamabad, Pakistan</w:t>
      </w:r>
    </w:p>
    <w:bookmarkStart w:id="20" w:name="Xafddbbfd6184e2c3592382b50d1df3e86374235"/>
    <w:p>
      <w:pPr>
        <w:pStyle w:val="Heading2"/>
      </w:pPr>
      <w:r>
        <w:t xml:space="preserve">Subject: Application for Carpenter Position in Islamabad, Pakistan</w:t>
      </w:r>
    </w:p>
    <w:p>
      <w:pPr>
        <w:pStyle w:val="FirstParagraph"/>
      </w:pPr>
      <w:r>
        <w:t xml:space="preserve">Dear Hiring Manager,</w:t>
      </w:r>
    </w:p>
    <w:p>
      <w:pPr>
        <w:pStyle w:val="BodyText"/>
      </w:pPr>
      <w:r>
        <w:t xml:space="preserve">I am writing to express my interest in the Carpenter position at your esteemed organization in Islamabad, Pakistan. With over [X years] of experience in carpentry and a deep understanding of the unique construction demands of this region, I am confident in my ability to contribute effectively to your team. My passion for craftsmanship, combined with a strong work ethic and adaptability to local conditions, aligns perfectly with the requirements of this role.</w:t>
      </w:r>
    </w:p>
    <w:p>
      <w:pPr>
        <w:pStyle w:val="BodyText"/>
      </w:pPr>
      <w:r>
        <w:t xml:space="preserve">As a professional Carpenter based in Islamabad, I have developed a comprehensive skill set that includes residential and commercial construction, furniture making, and structural woodwork. My expertise spans traditional techniques passed down through generations, as well as modern methods tailored to the evolving architectural landscape of Pakistan. In a city like Islamabad, where infrastructure projects and housing developments are constantly expanding, my ability to deliver high-quality work under tight deadlines is a significant asset.</w:t>
      </w:r>
    </w:p>
    <w:p>
      <w:pPr>
        <w:pStyle w:val="BodyText"/>
      </w:pPr>
      <w:r>
        <w:t xml:space="preserve">One of my core strengths lies in my hands-on approach to problem-solving. Whether it’s repairing damaged wooden structures, crafting custom furniture for local clients, or overseeing the installation of intricate carpentry details in new buildings, I consistently prioritize precision and durability. In Islamabad’s climate—characterized by extreme heat and occasional heavy rains—I have honed techniques to ensure that woodwork remains resilient against environmental challenges. This includes using locally sourced materials like teak and deodar, which are well-suited to the region’s weather patterns.</w:t>
      </w:r>
    </w:p>
    <w:p>
      <w:pPr>
        <w:pStyle w:val="BodyText"/>
      </w:pPr>
      <w:r>
        <w:t xml:space="preserve">My experience in Pakistan Islamabad has also equipped me with a nuanced understanding of the construction industry here. I have worked on projects ranging from high-end residential villas in areas like DHA and Bahria Town to community-driven initiatives aimed at improving housing infrastructure. These experiences have taught me the importance of cultural sensitivity and communication, which are critical when collaborating with diverse teams and clients in a city as dynamic as Islamabad.</w:t>
      </w:r>
    </w:p>
    <w:p>
      <w:pPr>
        <w:pStyle w:val="BodyText"/>
      </w:pPr>
      <w:r>
        <w:t xml:space="preserve">What sets me apart is my commitment to excellence. I take pride in every project I undertake, ensuring that it meets not only technical standards but also aesthetic expectations. For instance, during a recent residential project in Sector F-8, I designed and installed custom wooden cabinetry that blended traditional craftsmanship with modern functionality. The client’s satisfaction and the project’s completion within the stipulated timeframe were direct results of my attention to detail and dedication to quality.</w:t>
      </w:r>
    </w:p>
    <w:p>
      <w:pPr>
        <w:pStyle w:val="BodyText"/>
      </w:pPr>
      <w:r>
        <w:t xml:space="preserve">Moreover, I am well-versed in safety protocols and local building codes, which are paramount in Pakistan’s construction sector. My ability to work independently or as part of a team, coupled with strong organizational skills, allows me to manage multiple tasks efficiently. In Islamabad’s fast-paced environment, where delays can be costly and disruptive, I have consistently demonstrated the ability to stay focused and deliver results.</w:t>
      </w:r>
    </w:p>
    <w:p>
      <w:pPr>
        <w:pStyle w:val="BodyText"/>
      </w:pPr>
      <w:r>
        <w:t xml:space="preserve">I am particularly drawn to this opportunity because of [Company Name]’s reputation for innovation and excellence in construction. Islamabad is a city that values progress while preserving its heritage, and I believe my skills as a Carpenter can contribute meaningfully to such initiatives. Whether it’s constructing sustainable buildings, restoring historic structures, or creating bespoke wooden solutions for clients, I am eager to bring my expertise to your team.</w:t>
      </w:r>
    </w:p>
    <w:p>
      <w:pPr>
        <w:pStyle w:val="BodyText"/>
      </w:pPr>
      <w:r>
        <w:t xml:space="preserve">In addition to my technical skills, I possess strong interpersonal abilities that enable me to build rapport with colleagues and clients alike. In a city like Islamabad, where relationships often play a key role in business success, I have learned the importance of clear communication and mutual respect. My ability to listen actively and translate client requirements into tangible results has consistently led to successful collaborations.</w:t>
      </w:r>
    </w:p>
    <w:p>
      <w:pPr>
        <w:pStyle w:val="BodyText"/>
      </w:pPr>
      <w:r>
        <w:t xml:space="preserve">Finally, I would like to emphasize my adaptability and willingness to learn. The construction industry in Pakistan is constantly evolving, with new materials, technologies, and methodologies emerging regularly. I am committed to staying updated on these advancements and integrating them into my work to ensure that my carpentry services remain relevant and competitive.</w:t>
      </w:r>
    </w:p>
    <w:p>
      <w:pPr>
        <w:pStyle w:val="BodyText"/>
      </w:pPr>
      <w:r>
        <w:t xml:space="preserve">I would be honored to contribute my skills as a Carpenter to [Company Name]’s projects in Islamabad. I am available at your earliest convenience for an interview and can be reached at [Phone Number] or [Email Address]. Thank you for considering my application, and I look forward to the possibility of working together.</w:t>
      </w:r>
    </w:p>
    <w:p>
      <w:pPr>
        <w:pStyle w:val="BodyText"/>
      </w:pPr>
      <w:r>
        <w:t xml:space="preserve">Sincerely,</w:t>
      </w:r>
      <w:r>
        <w:br/>
      </w:r>
      <w:r>
        <w:t xml:space="preserve">[Your Full Name]</w:t>
      </w:r>
    </w:p>
    <w:p>
      <w:pPr>
        <w:pStyle w:val="BodyText"/>
      </w:pPr>
      <w:r>
        <w:t xml:space="preserve">This cover letter is tailored for a Carpenter position in Islamabad, Pakistan, and emphasizes the unique opportunities and challenges of the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Pakistan Islamabad</dc:title>
  <dc:creator/>
  <cp:keywords/>
  <dcterms:created xsi:type="dcterms:W3CDTF">2026-07-23T16:45:07Z</dcterms:created>
  <dcterms:modified xsi:type="dcterms:W3CDTF">2026-07-23T16:45:07Z</dcterms:modified>
</cp:coreProperties>
</file>

<file path=docProps/custom.xml><?xml version="1.0" encoding="utf-8"?>
<Properties xmlns="http://schemas.openxmlformats.org/officeDocument/2006/custom-properties" xmlns:vt="http://schemas.openxmlformats.org/officeDocument/2006/docPropsVTypes"/>
</file>